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ิ นค่ะ คค่ ะ อาทิต ย์ นี้นะคะ จะเป็นการแ นะนำตัวโปรแก รมที่เร าจ ะ ใ ช้เขี ย ระบบจัดกา รฐาน นโปรแกรมเ งง่ ายก นะคะ เพราะว่าไอ้ตัวภาษา SQL เ นี่ยมั นก็ จะมีโ ปรแ กรม ที่ใช้งา นร่ว ม กันได้หลายโปรแ กรมมากน่าจะเป็น mys ql หรือเ ป็น orac leแต่มันก็ จะใช้ภาษาเดียวกันคือภาษา h 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 ามสามารถที่จะพิมพ์คำสั่งภาษา SQL ล งไปได้ ด้ว ยแล้วก็ใน ส่วนของตัวโปรแกร มนี้เ นี่ยหน้ าตาการทำงานมันจ ะคล้าย ๆ กับโป รแกรมExce l ที่เราเคยใช้งานกันอยู่แล้วเก็บข้อมูลในรูปแบบที่เป็นตา รางเห มือน กันเราก็ จะ ได้ทำความ เข้าใจกับมันง่ ายขึ้ นนะค ะ โดยตัว Microsoft Ac cess เนี่ ยน ะ คะ ในรูปตัวโปรแกรมมันจะเป็นสีส้ada ม ๆ เนาะ มันจะเป็นโปรแกรม จัดการฐานข้อมูลเชิงสัมพั นธ์อย่างที่เราเคยได้วาดรูปไปแล้วว่าแต่ละตารางมัน ควรจะสัมพั นธ์กันยั งไ 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 น ะ ค ะ ค นที่อาจจ ะไม่มี คว ามรู้ในกา รเขียน โปร แกรมมากนัก เนี่ยเขาก็ สามา รถใช้โปรแ กรม นี้ได้ เช่นเดี ยว 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 อนสร้างฐานข้อ มูลก็จะเริ่มต้นประมาณนี้ นะคะ แต่เดี๋ยวเราค่อ ยไปดูในตั วโปรแก รมกั 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 สมมุติมีรายชื่ออยู่ 1 รายชื่อเราอยากให้มันออกเป็นรายงานเฉพาะชื่อที่เป็นผู้หญิง เร 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 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 เป็นมาตรฐานของการจัดเก็บข้อมูลในรูปแบบฐานข้อมูล 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 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 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การค้นหาแบ บมีเงื่อนไข แต่แรกคือให้เอามาแสดงผลเฉพาะชื่อ ราคาจากตาราง bookโดยที่มีเงื่อนไขคือราคาน้อยกว่า 1000 เงื่อนไขแรกคือแสดงผลเฉพาะชื่อ 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ฐานข้อมูลสแกนได้ให้มันค้นหาให้คุณเลยไม่เกิน 1 นาทีรู้แน่นอ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3-22T10:26:13Z</dcterms:created>
  <dcterms:modified xsi:type="dcterms:W3CDTF">2023-03-22T1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ีนาคม 2566 เวลา 15.57 น.</vt:lpwstr>
  </property>
  <property fmtid="{D5CDD505-2E9C-101B-9397-08002B2CF9AE}" pid="3" name="subtitle">
    <vt:lpwstr/>
  </property>
</Properties>
</file>